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821F2" w14:textId="7777777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 w:rsidRPr="0095104F">
        <w:rPr>
          <w:color w:val="FF0000"/>
        </w:rPr>
        <w:t>What review question I am asking from this text</w:t>
      </w:r>
      <w:r>
        <w:rPr>
          <w:color w:val="FF0000"/>
        </w:rPr>
        <w:t>?</w:t>
      </w:r>
    </w:p>
    <w:p w14:paraId="52A2D934" w14:textId="77777777" w:rsidR="003C31D1" w:rsidRPr="003C31D1" w:rsidRDefault="003C31D1" w:rsidP="003C31D1">
      <w:pPr>
        <w:ind w:left="360"/>
        <w:rPr>
          <w:color w:val="FF0000"/>
        </w:rPr>
      </w:pPr>
      <w:r>
        <w:t xml:space="preserve">What is Technological Singularity, its essential features, how it is perceived, what tech is driving us to </w:t>
      </w:r>
      <w:proofErr w:type="gramStart"/>
      <w:r>
        <w:t>it ,</w:t>
      </w:r>
      <w:proofErr w:type="gramEnd"/>
      <w:r>
        <w:t xml:space="preserve"> what would prevent it, and how much information is credible?</w:t>
      </w:r>
    </w:p>
    <w:p w14:paraId="618D8315" w14:textId="7FC8BA5F" w:rsidR="00C13C08" w:rsidRPr="0095104F" w:rsidRDefault="00C13C08" w:rsidP="0095104F">
      <w:pPr>
        <w:rPr>
          <w:color w:val="FF0000"/>
        </w:rPr>
      </w:pPr>
    </w:p>
    <w:p w14:paraId="33E62854" w14:textId="00CE7E50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nd why are the authors making this contribution?</w:t>
      </w:r>
    </w:p>
    <w:p w14:paraId="21BB7E50" w14:textId="161B8B1C" w:rsidR="0095104F" w:rsidRDefault="00D35204" w:rsidP="0095104F">
      <w:r>
        <w:t xml:space="preserve"> </w:t>
      </w:r>
      <w:r w:rsidR="006E5619">
        <w:t xml:space="preserve">To attempt at </w:t>
      </w:r>
      <w:proofErr w:type="spellStart"/>
      <w:r w:rsidR="00D85CE9">
        <w:t>cirtically</w:t>
      </w:r>
      <w:proofErr w:type="spellEnd"/>
      <w:r w:rsidR="00D85CE9">
        <w:t xml:space="preserve"> evaluating claims made at what TS </w:t>
      </w:r>
      <w:proofErr w:type="gramStart"/>
      <w:r w:rsidR="00D85CE9">
        <w:t>is ,</w:t>
      </w:r>
      <w:proofErr w:type="gramEnd"/>
      <w:r w:rsidR="00D85CE9">
        <w:t xml:space="preserve"> </w:t>
      </w:r>
      <w:proofErr w:type="spellStart"/>
      <w:r w:rsidR="000D347B">
        <w:t>andhow</w:t>
      </w:r>
      <w:proofErr w:type="spellEnd"/>
      <w:r w:rsidR="000D347B">
        <w:t xml:space="preserve"> different types of futurists have contrasting </w:t>
      </w:r>
      <w:proofErr w:type="spellStart"/>
      <w:r w:rsidR="000D347B">
        <w:t>opinons</w:t>
      </w:r>
      <w:proofErr w:type="spellEnd"/>
      <w:r w:rsidR="000D347B">
        <w:t xml:space="preserve"> that do not agree </w:t>
      </w:r>
      <w:r w:rsidR="00104645">
        <w:t xml:space="preserve">, and how judging TS based on current theories </w:t>
      </w:r>
      <w:r w:rsidR="00742FD0">
        <w:t>.</w:t>
      </w:r>
    </w:p>
    <w:p w14:paraId="39B463E6" w14:textId="58694745" w:rsidR="00537FBF" w:rsidRDefault="00537FBF" w:rsidP="0095104F"/>
    <w:p w14:paraId="59DFFE4D" w14:textId="435ED86B" w:rsidR="00537FBF" w:rsidRPr="0095104F" w:rsidRDefault="00537FBF" w:rsidP="0095104F">
      <w:r>
        <w:t>Comparing what the TS could be when compared to sci fi entries and research materials.</w:t>
      </w:r>
    </w:p>
    <w:p w14:paraId="31B3C89A" w14:textId="77777777" w:rsidR="0095104F" w:rsidRDefault="0095104F" w:rsidP="0095104F">
      <w:pPr>
        <w:pStyle w:val="ListParagraph"/>
        <w:rPr>
          <w:color w:val="FF0000"/>
        </w:rPr>
      </w:pPr>
    </w:p>
    <w:p w14:paraId="2C9C9668" w14:textId="203C31E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What is being claimed here regarding my question?</w:t>
      </w:r>
    </w:p>
    <w:p w14:paraId="43840538" w14:textId="0FEF2522" w:rsidR="0095104F" w:rsidRDefault="000E5964" w:rsidP="0095104F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‘The singularity’ will apparently arise from AI reaching a, supposedly particular, but actually </w:t>
      </w:r>
      <w:proofErr w:type="gram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poorly-defined</w:t>
      </w:r>
      <w:proofErr w:type="gram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, level of sophistication;</w:t>
      </w:r>
    </w:p>
    <w:p w14:paraId="64704405" w14:textId="41EE5646" w:rsidR="000E5964" w:rsidRDefault="000E5964" w:rsidP="0095104F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5D8AA6B2" w14:textId="77777777" w:rsidR="00DF07BE" w:rsidRPr="00DF07BE" w:rsidRDefault="00215B5A" w:rsidP="00DF07BE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an empowered combination of hardware and software will take it from there (and take over from us)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is a poor definition of the </w:t>
      </w:r>
      <w:proofErr w:type="gram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singularity ,</w:t>
      </w:r>
      <w:proofErr w:type="gram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muddles </w:t>
      </w:r>
      <w:proofErr w:type="spell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iff</w:t>
      </w:r>
      <w:proofErr w:type="spell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notions of what intelligence is, </w:t>
      </w:r>
      <w:r w:rsidR="00CA3408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competing arguments  are not based on axioms , or </w:t>
      </w:r>
      <w:r w:rsidR="00041194">
        <w:rPr>
          <w:rFonts w:ascii="Arial" w:hAnsi="Arial" w:cs="Arial"/>
          <w:color w:val="222222"/>
          <w:sz w:val="18"/>
          <w:szCs w:val="18"/>
          <w:shd w:val="clear" w:color="auto" w:fill="FFFFFF"/>
        </w:rPr>
        <w:t>statements of truth.</w:t>
      </w:r>
      <w:r w:rsidR="00DF07BE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r w:rsidR="00DF07BE" w:rsidRPr="00DF07BE">
        <w:rPr>
          <w:rFonts w:ascii="Arial" w:hAnsi="Arial" w:cs="Arial"/>
          <w:color w:val="222222"/>
          <w:sz w:val="18"/>
          <w:szCs w:val="18"/>
          <w:shd w:val="clear" w:color="auto" w:fill="FFFFFF"/>
        </w:rPr>
        <w:t>attempts at describing any ‘post-singularity’ world are almost</w:t>
      </w:r>
    </w:p>
    <w:p w14:paraId="06F9C018" w14:textId="58077E1D" w:rsidR="00605E20" w:rsidRDefault="00DF07BE" w:rsidP="00DF07BE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DF07BE">
        <w:rPr>
          <w:rFonts w:ascii="Arial" w:hAnsi="Arial" w:cs="Arial"/>
          <w:color w:val="222222"/>
          <w:sz w:val="18"/>
          <w:szCs w:val="18"/>
          <w:shd w:val="clear" w:color="auto" w:fill="FFFFFF"/>
        </w:rPr>
        <w:t>always limited by anthropomorphism</w:t>
      </w: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proofErr w:type="gram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( human</w:t>
      </w:r>
      <w:proofErr w:type="gram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behaviours towards an object)</w:t>
      </w:r>
    </w:p>
    <w:p w14:paraId="327DFED2" w14:textId="26A5816D" w:rsidR="00901827" w:rsidRDefault="00901827" w:rsidP="00DF07BE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366302D9" w14:textId="5AAF0A28" w:rsidR="00901827" w:rsidRPr="006F0AE9" w:rsidRDefault="00901827" w:rsidP="00DF07BE">
      <w:pPr>
        <w:pStyle w:val="ListParagraph"/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advances in tech do not happen in isolation</w:t>
      </w:r>
      <w:r w:rsidR="006F0AE9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</w:t>
      </w:r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(</w:t>
      </w:r>
      <w:proofErr w:type="spellStart"/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scekptical</w:t>
      </w:r>
      <w:proofErr w:type="spellEnd"/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 xml:space="preserve"> – could have a </w:t>
      </w:r>
      <w:proofErr w:type="spellStart"/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dominoe</w:t>
      </w:r>
      <w:proofErr w:type="spellEnd"/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 xml:space="preserve"> effect, but not necessarily groups of </w:t>
      </w:r>
      <w:proofErr w:type="spellStart"/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addvancements</w:t>
      </w:r>
      <w:proofErr w:type="spellEnd"/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 xml:space="preserve"> in one go, things are built on the previous achievement)</w:t>
      </w:r>
      <w:r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 xml:space="preserve"> </w:t>
      </w:r>
    </w:p>
    <w:p w14:paraId="00932761" w14:textId="52C022CA" w:rsidR="00901827" w:rsidRPr="006F0AE9" w:rsidRDefault="00901827" w:rsidP="00DF07BE">
      <w:pPr>
        <w:pStyle w:val="ListParagraph"/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</w:pPr>
    </w:p>
    <w:p w14:paraId="3003746D" w14:textId="7AAFDE00" w:rsidR="001F74C1" w:rsidRDefault="001F74C1" w:rsidP="00DF07BE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dominant tech </w:t>
      </w:r>
      <w:r w:rsidR="003C728A">
        <w:rPr>
          <w:rFonts w:ascii="Arial" w:hAnsi="Arial" w:cs="Arial"/>
          <w:color w:val="222222"/>
          <w:sz w:val="18"/>
          <w:szCs w:val="18"/>
          <w:shd w:val="clear" w:color="auto" w:fill="FFFFFF"/>
        </w:rPr>
        <w:t>dev has unseen influence on many other</w:t>
      </w:r>
      <w:r w:rsidR="006F0AE9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s </w:t>
      </w:r>
      <w:r w:rsidR="006F0AE9"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(agree)</w:t>
      </w:r>
    </w:p>
    <w:p w14:paraId="3CC5AEE5" w14:textId="06D3642E" w:rsidR="00010F73" w:rsidRDefault="00010F73" w:rsidP="00DF07BE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</w:p>
    <w:p w14:paraId="76B6FC25" w14:textId="7841F1B5" w:rsidR="00010F73" w:rsidRDefault="00010F73" w:rsidP="00DF07BE">
      <w:pPr>
        <w:pStyle w:val="ListParagraph"/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tech dev has wider </w:t>
      </w:r>
      <w:proofErr w:type="gramStart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>influence  than</w:t>
      </w:r>
      <w:proofErr w:type="gramEnd"/>
      <w:r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merely technology </w:t>
      </w:r>
      <w:r w:rsidRPr="006F0AE9">
        <w:rPr>
          <w:rFonts w:ascii="Arial" w:hAnsi="Arial" w:cs="Arial"/>
          <w:b/>
          <w:bCs/>
          <w:color w:val="222222"/>
          <w:sz w:val="18"/>
          <w:szCs w:val="18"/>
          <w:shd w:val="clear" w:color="auto" w:fill="FFFFFF"/>
        </w:rPr>
        <w:t>(agree)</w:t>
      </w:r>
    </w:p>
    <w:p w14:paraId="75F7C4AA" w14:textId="77777777" w:rsidR="00605E20" w:rsidRDefault="00605E20" w:rsidP="0095104F">
      <w:pPr>
        <w:pStyle w:val="ListParagraph"/>
        <w:rPr>
          <w:color w:val="FF0000"/>
        </w:rPr>
      </w:pPr>
    </w:p>
    <w:p w14:paraId="6E070993" w14:textId="04BC1BD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certain and generalised are the authors claims?</w:t>
      </w:r>
    </w:p>
    <w:p w14:paraId="4F8BE1E8" w14:textId="4F5649FC" w:rsidR="0095104F" w:rsidRPr="0095104F" w:rsidRDefault="002B43D6" w:rsidP="0095104F">
      <w:r>
        <w:t>a</w:t>
      </w:r>
    </w:p>
    <w:p w14:paraId="0874C702" w14:textId="243E0F2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adequate is the backing of these claims?</w:t>
      </w:r>
    </w:p>
    <w:p w14:paraId="61E1EA9B" w14:textId="1FF2C3B9" w:rsidR="00FA07FD" w:rsidRPr="0095104F" w:rsidRDefault="002B43D6" w:rsidP="0095104F">
      <w:r>
        <w:t>a</w:t>
      </w:r>
    </w:p>
    <w:p w14:paraId="2899C537" w14:textId="77777777" w:rsidR="0095104F" w:rsidRDefault="0095104F" w:rsidP="0095104F">
      <w:pPr>
        <w:pStyle w:val="ListParagraph"/>
        <w:rPr>
          <w:color w:val="FF0000"/>
        </w:rPr>
      </w:pPr>
    </w:p>
    <w:p w14:paraId="40D5AD30" w14:textId="1C87F809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How effectively does any theory orientation link with these claims?</w:t>
      </w:r>
    </w:p>
    <w:p w14:paraId="74557E81" w14:textId="13E0BCC5" w:rsidR="0095104F" w:rsidRPr="0095104F" w:rsidRDefault="003E5EED" w:rsidP="0095104F">
      <w:proofErr w:type="gramStart"/>
      <w:r>
        <w:t>A the</w:t>
      </w:r>
      <w:proofErr w:type="gramEnd"/>
      <w:r>
        <w:t xml:space="preserve"> works of </w:t>
      </w:r>
      <w:proofErr w:type="spellStart"/>
      <w:r>
        <w:t>aln</w:t>
      </w:r>
      <w:proofErr w:type="spellEnd"/>
      <w:r>
        <w:t xml:space="preserve"> </w:t>
      </w:r>
      <w:proofErr w:type="spellStart"/>
      <w:r>
        <w:t>turing</w:t>
      </w:r>
      <w:proofErr w:type="spellEnd"/>
      <w:r>
        <w:t xml:space="preserve"> agree with some statements made here, </w:t>
      </w:r>
    </w:p>
    <w:p w14:paraId="60AD622A" w14:textId="56D0CD46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does value stance affect claims?</w:t>
      </w:r>
    </w:p>
    <w:p w14:paraId="3DA7D01B" w14:textId="44599189" w:rsidR="0095104F" w:rsidRPr="0095104F" w:rsidRDefault="003E5EED" w:rsidP="0095104F">
      <w:r>
        <w:t xml:space="preserve">A very wishy </w:t>
      </w:r>
      <w:proofErr w:type="gramStart"/>
      <w:r>
        <w:t>washy .</w:t>
      </w:r>
      <w:proofErr w:type="gramEnd"/>
      <w:r>
        <w:t xml:space="preserve"> </w:t>
      </w:r>
      <w:proofErr w:type="spellStart"/>
      <w:r>
        <w:t>doens</w:t>
      </w:r>
      <w:proofErr w:type="spellEnd"/>
      <w:r>
        <w:t xml:space="preserve"> define a solid </w:t>
      </w:r>
      <w:proofErr w:type="spellStart"/>
      <w:r>
        <w:t>soluiotn</w:t>
      </w:r>
      <w:proofErr w:type="spellEnd"/>
      <w:r>
        <w:t xml:space="preserve"> about what TS </w:t>
      </w:r>
      <w:proofErr w:type="gramStart"/>
      <w:r>
        <w:t>is ,</w:t>
      </w:r>
      <w:proofErr w:type="gramEnd"/>
      <w:r>
        <w:t xml:space="preserve"> the impacts it could have, or the features that TS could bring </w:t>
      </w:r>
    </w:p>
    <w:p w14:paraId="362B3409" w14:textId="77777777" w:rsidR="0095104F" w:rsidRPr="0095104F" w:rsidRDefault="0095104F" w:rsidP="0095104F">
      <w:pPr>
        <w:pStyle w:val="ListParagraph"/>
        <w:rPr>
          <w:color w:val="FF0000"/>
        </w:rPr>
      </w:pPr>
    </w:p>
    <w:p w14:paraId="700CECCD" w14:textId="248351FF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supported or challenged by other work?</w:t>
      </w:r>
    </w:p>
    <w:p w14:paraId="5CED5AA2" w14:textId="0CAA58B9" w:rsidR="0095104F" w:rsidRPr="0095104F" w:rsidRDefault="002B43D6" w:rsidP="0095104F">
      <w:r>
        <w:t>a</w:t>
      </w:r>
    </w:p>
    <w:p w14:paraId="41721D7F" w14:textId="77777777" w:rsidR="0095104F" w:rsidRDefault="0095104F" w:rsidP="0095104F">
      <w:pPr>
        <w:pStyle w:val="ListParagraph"/>
        <w:rPr>
          <w:color w:val="FF0000"/>
        </w:rPr>
      </w:pPr>
    </w:p>
    <w:p w14:paraId="4CB5AAAB" w14:textId="44EE37FC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To What extent are claims consistent with my experience?</w:t>
      </w:r>
    </w:p>
    <w:p w14:paraId="73014F17" w14:textId="57F6C3D4" w:rsidR="0095104F" w:rsidRPr="0095104F" w:rsidRDefault="002B43D6" w:rsidP="0095104F">
      <w:r>
        <w:lastRenderedPageBreak/>
        <w:t>a</w:t>
      </w:r>
    </w:p>
    <w:p w14:paraId="09A3122D" w14:textId="355B9E47" w:rsidR="0095104F" w:rsidRDefault="0095104F" w:rsidP="0095104F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 xml:space="preserve">What is my summary evaluation of the text to my review </w:t>
      </w:r>
      <w:proofErr w:type="gramStart"/>
      <w:r>
        <w:rPr>
          <w:color w:val="FF0000"/>
        </w:rPr>
        <w:t>question</w:t>
      </w:r>
      <w:proofErr w:type="gramEnd"/>
      <w:r>
        <w:rPr>
          <w:color w:val="FF0000"/>
        </w:rPr>
        <w:t xml:space="preserve"> </w:t>
      </w:r>
    </w:p>
    <w:p w14:paraId="045C6CF2" w14:textId="664BC5E9" w:rsidR="0095104F" w:rsidRDefault="000D3495" w:rsidP="0095104F">
      <w:pPr>
        <w:pStyle w:val="ListParagraph"/>
      </w:pPr>
      <w:proofErr w:type="spellStart"/>
      <w:r>
        <w:t>Ano</w:t>
      </w:r>
      <w:proofErr w:type="spellEnd"/>
      <w:r>
        <w:t xml:space="preserve"> empirical evidence is provided </w:t>
      </w:r>
    </w:p>
    <w:p w14:paraId="03F46D77" w14:textId="34F629AE" w:rsidR="000D3495" w:rsidRDefault="00537FBF" w:rsidP="0095104F">
      <w:pPr>
        <w:pStyle w:val="ListParagraph"/>
      </w:pPr>
      <w:r>
        <w:t xml:space="preserve">References are based on sci-fi fictional entries, </w:t>
      </w:r>
    </w:p>
    <w:p w14:paraId="62A9D186" w14:textId="4D6A5695" w:rsidR="00BF19E2" w:rsidRDefault="00BF19E2" w:rsidP="0095104F">
      <w:pPr>
        <w:pStyle w:val="ListParagraph"/>
      </w:pPr>
      <w:r>
        <w:t xml:space="preserve">The sci entries used, don’t much quote the use </w:t>
      </w:r>
      <w:proofErr w:type="spellStart"/>
      <w:r>
        <w:t>o f</w:t>
      </w:r>
      <w:proofErr w:type="spellEnd"/>
      <w:r>
        <w:t xml:space="preserve"> the </w:t>
      </w:r>
      <w:proofErr w:type="gramStart"/>
      <w:r>
        <w:t>internet ,</w:t>
      </w:r>
      <w:proofErr w:type="gramEnd"/>
      <w:r>
        <w:t xml:space="preserve"> so how can TS be viewed in this way , when TS is fundamentally based from internet to advance forward?</w:t>
      </w:r>
    </w:p>
    <w:p w14:paraId="038868FA" w14:textId="232FDFF1" w:rsidR="00D91F74" w:rsidRDefault="00D91F74" w:rsidP="0095104F">
      <w:pPr>
        <w:pStyle w:val="ListParagraph"/>
      </w:pPr>
    </w:p>
    <w:p w14:paraId="7EAEDEF6" w14:textId="5EB0E9D2" w:rsidR="00D91F74" w:rsidRDefault="00D91F74" w:rsidP="0095104F">
      <w:pPr>
        <w:pStyle w:val="ListParagraph"/>
      </w:pPr>
      <w:r>
        <w:t xml:space="preserve">TS defined here as </w:t>
      </w:r>
    </w:p>
    <w:p w14:paraId="44071433" w14:textId="5E9ECC7B" w:rsidR="00306BAB" w:rsidRDefault="00306BAB" w:rsidP="0095104F">
      <w:pPr>
        <w:pStyle w:val="ListParagraph"/>
      </w:pPr>
    </w:p>
    <w:p w14:paraId="0D17705D" w14:textId="6B71549F" w:rsidR="00306BAB" w:rsidRDefault="00197B83" w:rsidP="0095104F">
      <w:pPr>
        <w:pStyle w:val="ListParagraph"/>
      </w:pPr>
      <w:r>
        <w:t xml:space="preserve">Implies that </w:t>
      </w:r>
      <w:proofErr w:type="gramStart"/>
      <w:r>
        <w:t>that sci-fi writers and futurists</w:t>
      </w:r>
      <w:proofErr w:type="gramEnd"/>
      <w:r>
        <w:t xml:space="preserve"> have potentially different expectations of how they should </w:t>
      </w:r>
      <w:proofErr w:type="spellStart"/>
      <w:r>
        <w:t>ebe</w:t>
      </w:r>
      <w:proofErr w:type="spellEnd"/>
      <w:r>
        <w:t xml:space="preserve"> believed in future predictions, but </w:t>
      </w:r>
      <w:r w:rsidR="003E3E9A">
        <w:t>neither has fundamentals evidence to support claims made here</w:t>
      </w:r>
    </w:p>
    <w:p w14:paraId="75C84A53" w14:textId="1FD84804" w:rsidR="003E3E9A" w:rsidRDefault="003E3E9A" w:rsidP="0095104F">
      <w:pPr>
        <w:pStyle w:val="ListParagraph"/>
      </w:pPr>
    </w:p>
    <w:p w14:paraId="474F90A7" w14:textId="5F6C3B61" w:rsidR="003E3E9A" w:rsidRDefault="008A4975" w:rsidP="0095104F">
      <w:pPr>
        <w:pStyle w:val="ListParagraph"/>
      </w:pPr>
      <w:r>
        <w:t xml:space="preserve">Mainly referencing Alun </w:t>
      </w:r>
      <w:proofErr w:type="spellStart"/>
      <w:r>
        <w:t>turing</w:t>
      </w:r>
      <w:proofErr w:type="spellEnd"/>
      <w:r>
        <w:t xml:space="preserve"> </w:t>
      </w:r>
    </w:p>
    <w:p w14:paraId="562EE28F" w14:textId="5FB67E7C" w:rsidR="008A4975" w:rsidRDefault="008A4975" w:rsidP="0095104F">
      <w:pPr>
        <w:pStyle w:val="ListParagraph"/>
      </w:pPr>
    </w:p>
    <w:p w14:paraId="771F4285" w14:textId="5D0F1FCB" w:rsidR="008A4975" w:rsidRDefault="00747B4D" w:rsidP="0095104F">
      <w:pPr>
        <w:pStyle w:val="ListParagraph"/>
      </w:pPr>
      <w:r>
        <w:t xml:space="preserve">TS referred to as machines forming consciousness </w:t>
      </w:r>
    </w:p>
    <w:p w14:paraId="008CCAE6" w14:textId="1B25FEC0" w:rsidR="00747B4D" w:rsidRDefault="00C2308D" w:rsidP="0095104F">
      <w:pPr>
        <w:pStyle w:val="ListParagraph"/>
      </w:pPr>
      <w:r>
        <w:t>But disputes if consciousness implies intelligence.</w:t>
      </w:r>
    </w:p>
    <w:p w14:paraId="1BAADD6D" w14:textId="04FD51A1" w:rsidR="00D048B5" w:rsidRDefault="00D048B5" w:rsidP="0095104F">
      <w:pPr>
        <w:pStyle w:val="ListParagraph"/>
      </w:pPr>
    </w:p>
    <w:p w14:paraId="0531355B" w14:textId="3AF51361" w:rsidR="00D048B5" w:rsidRDefault="00D048B5" w:rsidP="0095104F">
      <w:pPr>
        <w:pStyle w:val="ListParagraph"/>
      </w:pPr>
      <w:r>
        <w:t xml:space="preserve">Very </w:t>
      </w:r>
      <w:proofErr w:type="spellStart"/>
      <w:r>
        <w:t>opnion</w:t>
      </w:r>
      <w:proofErr w:type="spellEnd"/>
      <w:r>
        <w:t xml:space="preserve"> based, </w:t>
      </w:r>
      <w:proofErr w:type="gramStart"/>
      <w:r w:rsidR="005F1094">
        <w:t>as  a</w:t>
      </w:r>
      <w:proofErr w:type="gramEnd"/>
      <w:r w:rsidR="005F1094">
        <w:t xml:space="preserve"> lot of references are fictitious and making assumptions around them .</w:t>
      </w:r>
    </w:p>
    <w:p w14:paraId="66F5426F" w14:textId="6A028020" w:rsidR="0014495A" w:rsidRDefault="0014495A" w:rsidP="0095104F">
      <w:pPr>
        <w:pStyle w:val="ListParagraph"/>
      </w:pPr>
    </w:p>
    <w:p w14:paraId="7CFA49BA" w14:textId="4CC41D90" w:rsidR="0014495A" w:rsidRDefault="0014495A" w:rsidP="0095104F">
      <w:pPr>
        <w:pStyle w:val="ListParagraph"/>
      </w:pPr>
      <w:r>
        <w:t>Using own created book as a reference in this case, which introduces bias.</w:t>
      </w:r>
    </w:p>
    <w:p w14:paraId="1AAF0B16" w14:textId="48490270" w:rsidR="00344CE2" w:rsidRDefault="00344CE2" w:rsidP="0095104F">
      <w:pPr>
        <w:pStyle w:val="ListParagraph"/>
      </w:pPr>
    </w:p>
    <w:p w14:paraId="33EF6C6A" w14:textId="3B23AB63" w:rsidR="00344CE2" w:rsidRDefault="00344CE2" w:rsidP="0095104F">
      <w:pPr>
        <w:pStyle w:val="ListParagraph"/>
      </w:pPr>
      <w:r>
        <w:t>Quoting the fermi paradox</w:t>
      </w:r>
    </w:p>
    <w:p w14:paraId="6272C1EA" w14:textId="67861CC0" w:rsidR="00344CE2" w:rsidRDefault="00344CE2" w:rsidP="0095104F">
      <w:pPr>
        <w:pStyle w:val="ListParagraph"/>
      </w:pPr>
    </w:p>
    <w:p w14:paraId="1F09DD6D" w14:textId="4357D94C" w:rsidR="00344CE2" w:rsidRDefault="00D37824" w:rsidP="0095104F">
      <w:pPr>
        <w:pStyle w:val="ListParagraph"/>
      </w:pPr>
      <w:r>
        <w:t xml:space="preserve">Pure </w:t>
      </w:r>
      <w:proofErr w:type="spellStart"/>
      <w:r>
        <w:t>sepeculation</w:t>
      </w:r>
      <w:proofErr w:type="spellEnd"/>
      <w:r>
        <w:t xml:space="preserve"> of TS with the fermi paradox </w:t>
      </w:r>
    </w:p>
    <w:p w14:paraId="1C3820E9" w14:textId="30535E7E" w:rsidR="00CE3E9D" w:rsidRDefault="00CE3E9D" w:rsidP="0095104F">
      <w:pPr>
        <w:pStyle w:val="ListParagraph"/>
      </w:pPr>
    </w:p>
    <w:p w14:paraId="095CC512" w14:textId="2DBB70F2" w:rsidR="00CE3E9D" w:rsidRDefault="00CE3E9D" w:rsidP="0095104F">
      <w:pPr>
        <w:pStyle w:val="ListParagraph"/>
      </w:pPr>
      <w:r>
        <w:t xml:space="preserve">Economic </w:t>
      </w:r>
      <w:proofErr w:type="gramStart"/>
      <w:r>
        <w:t>perspective ,</w:t>
      </w:r>
      <w:proofErr w:type="gramEnd"/>
      <w:r>
        <w:t xml:space="preserve"> more people out of work then in </w:t>
      </w:r>
    </w:p>
    <w:p w14:paraId="0AE8C24B" w14:textId="1E726A93" w:rsidR="00FD1E0E" w:rsidRDefault="00FD1E0E" w:rsidP="0095104F">
      <w:pPr>
        <w:pStyle w:val="ListParagraph"/>
      </w:pPr>
    </w:p>
    <w:p w14:paraId="266F4D24" w14:textId="6AB6B090" w:rsidR="00FD1E0E" w:rsidRDefault="00FD1E0E" w:rsidP="0095104F">
      <w:pPr>
        <w:pStyle w:val="ListParagraph"/>
      </w:pPr>
      <w:proofErr w:type="spellStart"/>
      <w:r>
        <w:t>Eveolution</w:t>
      </w:r>
      <w:proofErr w:type="spellEnd"/>
      <w:r>
        <w:t xml:space="preserve"> is imperfect </w:t>
      </w:r>
    </w:p>
    <w:p w14:paraId="24071918" w14:textId="75C9B714" w:rsidR="00BF19E2" w:rsidRDefault="00BF19E2" w:rsidP="0095104F">
      <w:pPr>
        <w:pStyle w:val="ListParagraph"/>
      </w:pPr>
    </w:p>
    <w:p w14:paraId="56817200" w14:textId="4D76AA2C" w:rsidR="00806293" w:rsidRDefault="00806293" w:rsidP="0095104F">
      <w:pPr>
        <w:pStyle w:val="ListParagraph"/>
      </w:pPr>
      <w:r>
        <w:t>Starts as a lo</w:t>
      </w:r>
      <w:r w:rsidR="000A6B46">
        <w:t xml:space="preserve">cal-search optimisation algorithm, the objective being survival and the parameters </w:t>
      </w:r>
      <w:r w:rsidR="00884328">
        <w:t xml:space="preserve">are species characteristics. The evolutionary algorithm cannot </w:t>
      </w:r>
      <w:proofErr w:type="spellStart"/>
      <w:r w:rsidR="00884328">
        <w:t>guaretee</w:t>
      </w:r>
      <w:proofErr w:type="spellEnd"/>
      <w:r w:rsidR="00884328">
        <w:t xml:space="preserve"> </w:t>
      </w:r>
      <w:proofErr w:type="gramStart"/>
      <w:r w:rsidR="00884328">
        <w:t>perfections ,</w:t>
      </w:r>
      <w:proofErr w:type="gramEnd"/>
      <w:r w:rsidR="00884328">
        <w:t xml:space="preserve"> a</w:t>
      </w:r>
      <w:r w:rsidR="00CB7338">
        <w:t xml:space="preserve">s only looks for small change  in the </w:t>
      </w:r>
      <w:proofErr w:type="spellStart"/>
      <w:r w:rsidR="00CB7338">
        <w:t>cariables</w:t>
      </w:r>
      <w:proofErr w:type="spellEnd"/>
      <w:r w:rsidR="00CB7338">
        <w:t xml:space="preserve"> that have </w:t>
      </w:r>
      <w:proofErr w:type="spellStart"/>
      <w:r w:rsidR="00CB7338">
        <w:t>abetter</w:t>
      </w:r>
      <w:proofErr w:type="spellEnd"/>
      <w:r w:rsidR="00CB7338">
        <w:t xml:space="preserve"> survival rate.</w:t>
      </w:r>
    </w:p>
    <w:p w14:paraId="5C6B3120" w14:textId="17487BFC" w:rsidR="009F48C7" w:rsidRDefault="009F48C7" w:rsidP="0095104F">
      <w:pPr>
        <w:pStyle w:val="ListParagraph"/>
      </w:pPr>
    </w:p>
    <w:p w14:paraId="52C9207A" w14:textId="2A0AF93A" w:rsidR="009F48C7" w:rsidRDefault="009F48C7" w:rsidP="0095104F">
      <w:pPr>
        <w:pStyle w:val="ListParagraph"/>
      </w:pPr>
    </w:p>
    <w:p w14:paraId="0207E730" w14:textId="51D5E960" w:rsidR="00B10E1A" w:rsidRDefault="00B10E1A" w:rsidP="0095104F">
      <w:pPr>
        <w:pStyle w:val="ListParagraph"/>
      </w:pPr>
      <w:r>
        <w:t xml:space="preserve">No one is viewing the same </w:t>
      </w:r>
      <w:proofErr w:type="gramStart"/>
      <w:r>
        <w:t>event ,</w:t>
      </w:r>
      <w:proofErr w:type="gramEnd"/>
      <w:r>
        <w:t xml:space="preserve"> </w:t>
      </w:r>
    </w:p>
    <w:p w14:paraId="0A10242D" w14:textId="77777777" w:rsidR="00BF19E2" w:rsidRPr="00DB5C41" w:rsidRDefault="00BF19E2" w:rsidP="0095104F">
      <w:pPr>
        <w:pStyle w:val="ListParagraph"/>
      </w:pPr>
    </w:p>
    <w:sectPr w:rsidR="00BF19E2" w:rsidRPr="00DB5C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E486B"/>
    <w:multiLevelType w:val="hybridMultilevel"/>
    <w:tmpl w:val="052A74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TMyMDIzMTMwMTNT0lEKTi0uzszPAykwqgUAnjzzvCwAAAA="/>
  </w:docVars>
  <w:rsids>
    <w:rsidRoot w:val="0095104F"/>
    <w:rsid w:val="00010F73"/>
    <w:rsid w:val="00041194"/>
    <w:rsid w:val="000A6B46"/>
    <w:rsid w:val="000D347B"/>
    <w:rsid w:val="000D3495"/>
    <w:rsid w:val="000E5964"/>
    <w:rsid w:val="00104645"/>
    <w:rsid w:val="0014495A"/>
    <w:rsid w:val="00197B83"/>
    <w:rsid w:val="001E2F84"/>
    <w:rsid w:val="001E58BB"/>
    <w:rsid w:val="001F74C1"/>
    <w:rsid w:val="00215B5A"/>
    <w:rsid w:val="002B43D6"/>
    <w:rsid w:val="00306BAB"/>
    <w:rsid w:val="00344CE2"/>
    <w:rsid w:val="00345F48"/>
    <w:rsid w:val="003630B5"/>
    <w:rsid w:val="00367DB6"/>
    <w:rsid w:val="00387B56"/>
    <w:rsid w:val="003B6D4C"/>
    <w:rsid w:val="003C31D1"/>
    <w:rsid w:val="003C728A"/>
    <w:rsid w:val="003E3E9A"/>
    <w:rsid w:val="003E5EED"/>
    <w:rsid w:val="0050085F"/>
    <w:rsid w:val="00513D5F"/>
    <w:rsid w:val="00537FBF"/>
    <w:rsid w:val="005D368C"/>
    <w:rsid w:val="005F1094"/>
    <w:rsid w:val="00605E20"/>
    <w:rsid w:val="0062007A"/>
    <w:rsid w:val="006609CC"/>
    <w:rsid w:val="006A2ACD"/>
    <w:rsid w:val="006E5619"/>
    <w:rsid w:val="006F0AE9"/>
    <w:rsid w:val="00742FD0"/>
    <w:rsid w:val="00747B4D"/>
    <w:rsid w:val="0077642F"/>
    <w:rsid w:val="00806293"/>
    <w:rsid w:val="00807700"/>
    <w:rsid w:val="008502B3"/>
    <w:rsid w:val="00884328"/>
    <w:rsid w:val="008A4975"/>
    <w:rsid w:val="008F5EBD"/>
    <w:rsid w:val="00901827"/>
    <w:rsid w:val="0095104F"/>
    <w:rsid w:val="0098265B"/>
    <w:rsid w:val="009D0697"/>
    <w:rsid w:val="009E78A8"/>
    <w:rsid w:val="009F48C7"/>
    <w:rsid w:val="00A3406E"/>
    <w:rsid w:val="00AC1A71"/>
    <w:rsid w:val="00B10E1A"/>
    <w:rsid w:val="00BF19E2"/>
    <w:rsid w:val="00C13C08"/>
    <w:rsid w:val="00C2308D"/>
    <w:rsid w:val="00CA3408"/>
    <w:rsid w:val="00CB7338"/>
    <w:rsid w:val="00CE3E9D"/>
    <w:rsid w:val="00CE4BCE"/>
    <w:rsid w:val="00D048B5"/>
    <w:rsid w:val="00D35204"/>
    <w:rsid w:val="00D37824"/>
    <w:rsid w:val="00D7341C"/>
    <w:rsid w:val="00D85CE9"/>
    <w:rsid w:val="00D91F74"/>
    <w:rsid w:val="00D97162"/>
    <w:rsid w:val="00DB5C41"/>
    <w:rsid w:val="00DC3131"/>
    <w:rsid w:val="00DF07BE"/>
    <w:rsid w:val="00E57BD9"/>
    <w:rsid w:val="00F223D6"/>
    <w:rsid w:val="00FA07FD"/>
    <w:rsid w:val="00FD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57AF9"/>
  <w15:chartTrackingRefBased/>
  <w15:docId w15:val="{DEF8EA76-97B0-4B1D-BDC2-F07E14AC1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10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495</Words>
  <Characters>2828</Characters>
  <Application>Microsoft Office Word</Application>
  <DocSecurity>0</DocSecurity>
  <Lines>23</Lines>
  <Paragraphs>6</Paragraphs>
  <ScaleCrop>false</ScaleCrop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OTHEN</dc:creator>
  <cp:keywords/>
  <dc:description/>
  <cp:lastModifiedBy>LOUIS OTHEN</cp:lastModifiedBy>
  <cp:revision>45</cp:revision>
  <dcterms:created xsi:type="dcterms:W3CDTF">2021-10-18T19:28:00Z</dcterms:created>
  <dcterms:modified xsi:type="dcterms:W3CDTF">2021-10-18T20:44:00Z</dcterms:modified>
</cp:coreProperties>
</file>